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699355" w14:textId="77777777" w:rsidR="00494C5E" w:rsidRDefault="00494C5E" w:rsidP="00494C5E">
      <w:pPr>
        <w:pStyle w:val="Heading1"/>
      </w:pPr>
      <w:bookmarkStart w:id="0" w:name="_Toc519497608"/>
      <w:r>
        <w:t>Growth Mindset Discussion</w:t>
      </w:r>
      <w:bookmarkEnd w:id="0"/>
      <w:r>
        <w:t xml:space="preserve"> </w:t>
      </w:r>
    </w:p>
    <w:p w14:paraId="0045F508" w14:textId="77777777" w:rsidR="00494C5E" w:rsidRDefault="00494C5E" w:rsidP="00494C5E"/>
    <w:p w14:paraId="16D5DC85" w14:textId="77777777" w:rsidR="00494C5E" w:rsidRPr="002D6880" w:rsidRDefault="00494C5E" w:rsidP="00494C5E">
      <w:pPr>
        <w:rPr>
          <w:rFonts w:cs="Arial"/>
          <w:i/>
        </w:rPr>
      </w:pPr>
      <w:r w:rsidRPr="002D6880">
        <w:rPr>
          <w:rFonts w:cs="Arial"/>
          <w:i/>
        </w:rPr>
        <w:t>Help raise students’ awareness of how they receive new ideas by incorporating the following discussion into an online/hybrid course or face-to-face class:</w:t>
      </w:r>
    </w:p>
    <w:p w14:paraId="25799F07" w14:textId="77777777" w:rsidR="00494C5E" w:rsidRPr="002D6880" w:rsidRDefault="00494C5E" w:rsidP="00494C5E">
      <w:pPr>
        <w:rPr>
          <w:rFonts w:cs="Arial"/>
        </w:rPr>
      </w:pPr>
      <w:r w:rsidRPr="002D6880">
        <w:rPr>
          <w:rFonts w:cs="Arial"/>
        </w:rPr>
        <w:t xml:space="preserve">Watch this </w:t>
      </w:r>
      <w:hyperlink r:id="rId5" w:history="1">
        <w:r w:rsidRPr="0058673A">
          <w:rPr>
            <w:rStyle w:val="Hyperlink"/>
            <w:rFonts w:cs="Arial"/>
          </w:rPr>
          <w:t>five minute video on Fixed versus Growth Mindset</w:t>
        </w:r>
      </w:hyperlink>
      <w:r w:rsidRPr="002D6880">
        <w:rPr>
          <w:rFonts w:cs="Arial"/>
        </w:rPr>
        <w:t>:</w:t>
      </w:r>
      <w:r>
        <w:rPr>
          <w:rFonts w:cs="Arial"/>
        </w:rPr>
        <w:t xml:space="preserve"> </w:t>
      </w:r>
      <w:hyperlink r:id="rId6" w:history="1">
        <w:r w:rsidRPr="002D6880">
          <w:rPr>
            <w:rStyle w:val="Hyperlink"/>
            <w:rFonts w:cs="Arial"/>
          </w:rPr>
          <w:t>https://youtu.be/KUWn_TJTrnU</w:t>
        </w:r>
      </w:hyperlink>
      <w:r w:rsidRPr="002D6880">
        <w:rPr>
          <w:rFonts w:cs="Arial"/>
        </w:rPr>
        <w:t xml:space="preserve">  </w:t>
      </w:r>
    </w:p>
    <w:p w14:paraId="45D6A70A" w14:textId="77777777" w:rsidR="00494C5E" w:rsidRPr="002D6880" w:rsidRDefault="00494C5E" w:rsidP="00494C5E">
      <w:pPr>
        <w:rPr>
          <w:rFonts w:cs="Arial"/>
        </w:rPr>
      </w:pPr>
      <w:r w:rsidRPr="002D6880">
        <w:rPr>
          <w:rFonts w:cs="Arial"/>
          <w:bCs/>
        </w:rPr>
        <w:t>Think about the quote from Samuel Beckett in this video:</w:t>
      </w:r>
    </w:p>
    <w:p w14:paraId="56D31255" w14:textId="77777777" w:rsidR="00494C5E" w:rsidRPr="002D6880" w:rsidRDefault="00494C5E" w:rsidP="00494C5E">
      <w:pPr>
        <w:rPr>
          <w:rFonts w:cs="Arial"/>
        </w:rPr>
      </w:pPr>
      <w:r w:rsidRPr="002D6880">
        <w:rPr>
          <w:rFonts w:cs="Arial"/>
        </w:rPr>
        <w:t>"Ever tried, ever failed, no matter.</w:t>
      </w:r>
      <w:r>
        <w:rPr>
          <w:rFonts w:cs="Arial"/>
        </w:rPr>
        <w:t xml:space="preserve"> </w:t>
      </w:r>
      <w:r w:rsidRPr="002D6880">
        <w:rPr>
          <w:rFonts w:cs="Arial"/>
        </w:rPr>
        <w:t xml:space="preserve">Try again, fail again, </w:t>
      </w:r>
      <w:proofErr w:type="gramStart"/>
      <w:r w:rsidRPr="002D6880">
        <w:rPr>
          <w:rFonts w:cs="Arial"/>
        </w:rPr>
        <w:t>fail</w:t>
      </w:r>
      <w:proofErr w:type="gramEnd"/>
      <w:r w:rsidRPr="002D6880">
        <w:rPr>
          <w:rFonts w:cs="Arial"/>
        </w:rPr>
        <w:t xml:space="preserve"> better."</w:t>
      </w:r>
    </w:p>
    <w:p w14:paraId="7A732FB3" w14:textId="77777777" w:rsidR="00494C5E" w:rsidRPr="002D6880" w:rsidRDefault="00494C5E" w:rsidP="00494C5E">
      <w:pPr>
        <w:pStyle w:val="ListParagraph"/>
        <w:numPr>
          <w:ilvl w:val="0"/>
          <w:numId w:val="1"/>
        </w:numPr>
        <w:rPr>
          <w:rFonts w:cs="Arial"/>
        </w:rPr>
      </w:pPr>
      <w:r w:rsidRPr="002D6880">
        <w:rPr>
          <w:rFonts w:cs="Arial"/>
          <w:bCs/>
        </w:rPr>
        <w:t>What do you think "fail better" means?</w:t>
      </w:r>
    </w:p>
    <w:p w14:paraId="2FF9EAA7" w14:textId="77777777" w:rsidR="00494C5E" w:rsidRPr="002D6880" w:rsidRDefault="00494C5E" w:rsidP="00494C5E">
      <w:pPr>
        <w:pStyle w:val="ListParagraph"/>
        <w:numPr>
          <w:ilvl w:val="0"/>
          <w:numId w:val="1"/>
        </w:numPr>
        <w:rPr>
          <w:rFonts w:cs="Arial"/>
        </w:rPr>
      </w:pPr>
      <w:r w:rsidRPr="002D6880">
        <w:rPr>
          <w:rFonts w:cs="Arial"/>
          <w:bCs/>
        </w:rPr>
        <w:t xml:space="preserve">How does "fail </w:t>
      </w:r>
      <w:proofErr w:type="gramStart"/>
      <w:r w:rsidRPr="002D6880">
        <w:rPr>
          <w:rFonts w:cs="Arial"/>
          <w:bCs/>
        </w:rPr>
        <w:t>better</w:t>
      </w:r>
      <w:proofErr w:type="gramEnd"/>
      <w:r w:rsidRPr="002D6880">
        <w:rPr>
          <w:rFonts w:cs="Arial"/>
          <w:bCs/>
        </w:rPr>
        <w:t>" relate to developing a growth mindset?</w:t>
      </w:r>
    </w:p>
    <w:p w14:paraId="21ABCFA1" w14:textId="77777777" w:rsidR="00494C5E" w:rsidRPr="002D6880" w:rsidRDefault="00494C5E" w:rsidP="00494C5E">
      <w:pPr>
        <w:pStyle w:val="ListParagraph"/>
        <w:numPr>
          <w:ilvl w:val="0"/>
          <w:numId w:val="1"/>
        </w:numPr>
        <w:rPr>
          <w:rFonts w:cs="Arial"/>
          <w:bCs/>
        </w:rPr>
      </w:pPr>
      <w:r w:rsidRPr="002D6880">
        <w:rPr>
          <w:rFonts w:cs="Arial"/>
          <w:bCs/>
        </w:rPr>
        <w:t>Do you have a growth or fixed mindset?</w:t>
      </w:r>
    </w:p>
    <w:p w14:paraId="5749077D" w14:textId="77777777" w:rsidR="00494C5E" w:rsidRPr="002D6880" w:rsidRDefault="00494C5E" w:rsidP="00494C5E">
      <w:pPr>
        <w:pStyle w:val="ListParagraph"/>
        <w:numPr>
          <w:ilvl w:val="0"/>
          <w:numId w:val="1"/>
        </w:numPr>
        <w:rPr>
          <w:rFonts w:cs="Arial"/>
          <w:bCs/>
        </w:rPr>
      </w:pPr>
      <w:r w:rsidRPr="002D6880">
        <w:rPr>
          <w:rFonts w:cs="Arial"/>
          <w:bCs/>
        </w:rPr>
        <w:t>Can you share examples that show what type of mindset you have?</w:t>
      </w:r>
    </w:p>
    <w:p w14:paraId="27B12280" w14:textId="77777777" w:rsidR="00494C5E" w:rsidRPr="002D6880" w:rsidRDefault="00494C5E" w:rsidP="00494C5E">
      <w:pPr>
        <w:pStyle w:val="ListParagraph"/>
        <w:numPr>
          <w:ilvl w:val="0"/>
          <w:numId w:val="1"/>
        </w:numPr>
        <w:rPr>
          <w:rFonts w:cs="Arial"/>
        </w:rPr>
      </w:pPr>
      <w:r w:rsidRPr="002D6880">
        <w:rPr>
          <w:rFonts w:cs="Arial"/>
          <w:bCs/>
        </w:rPr>
        <w:t>How can we move from a fixed to a growth mindset?</w:t>
      </w:r>
    </w:p>
    <w:p w14:paraId="5185450B" w14:textId="77777777" w:rsidR="00494C5E" w:rsidRPr="002D6880" w:rsidRDefault="00494C5E" w:rsidP="00494C5E">
      <w:pPr>
        <w:pStyle w:val="ListParagraph"/>
        <w:numPr>
          <w:ilvl w:val="0"/>
          <w:numId w:val="1"/>
        </w:numPr>
        <w:rPr>
          <w:rFonts w:cs="Arial"/>
        </w:rPr>
      </w:pPr>
      <w:r w:rsidRPr="002D6880">
        <w:rPr>
          <w:rFonts w:cs="Arial"/>
          <w:bCs/>
        </w:rPr>
        <w:t>How can a growth mindset help us learn?</w:t>
      </w:r>
    </w:p>
    <w:p w14:paraId="00B687D9" w14:textId="77777777" w:rsidR="00494C5E" w:rsidRPr="002D6880" w:rsidRDefault="00494C5E" w:rsidP="00494C5E">
      <w:pPr>
        <w:rPr>
          <w:rFonts w:cs="Arial"/>
        </w:rPr>
      </w:pPr>
    </w:p>
    <w:p w14:paraId="758642EE" w14:textId="77777777" w:rsidR="00494C5E" w:rsidRPr="00A14951" w:rsidRDefault="00494C5E" w:rsidP="00494C5E">
      <w:pPr>
        <w:rPr>
          <w:rFonts w:cs="Arial"/>
          <w:b/>
        </w:rPr>
      </w:pPr>
      <w:r w:rsidRPr="00A14951">
        <w:rPr>
          <w:rFonts w:cs="Arial"/>
          <w:b/>
        </w:rPr>
        <w:t>Submitted by:</w:t>
      </w:r>
    </w:p>
    <w:p w14:paraId="3AC2A005" w14:textId="77777777" w:rsidR="00494C5E" w:rsidRPr="002D6880" w:rsidRDefault="00494C5E" w:rsidP="00494C5E">
      <w:pPr>
        <w:spacing w:after="0" w:line="240" w:lineRule="auto"/>
        <w:rPr>
          <w:rFonts w:cs="Arial"/>
        </w:rPr>
      </w:pPr>
      <w:r w:rsidRPr="002D6880">
        <w:rPr>
          <w:rFonts w:cs="Arial"/>
        </w:rPr>
        <w:t>Judith M Littlejohn</w:t>
      </w:r>
    </w:p>
    <w:p w14:paraId="5781B310" w14:textId="77777777" w:rsidR="00494C5E" w:rsidRPr="002D6880" w:rsidRDefault="00494C5E" w:rsidP="00494C5E">
      <w:pPr>
        <w:spacing w:after="0" w:line="240" w:lineRule="auto"/>
        <w:rPr>
          <w:rFonts w:cs="Arial"/>
        </w:rPr>
      </w:pPr>
      <w:r w:rsidRPr="002D6880">
        <w:rPr>
          <w:rFonts w:cs="Arial"/>
        </w:rPr>
        <w:t>Instructional Designer</w:t>
      </w:r>
      <w:r>
        <w:rPr>
          <w:rFonts w:cs="Arial"/>
        </w:rPr>
        <w:t xml:space="preserve"> and </w:t>
      </w:r>
      <w:r w:rsidRPr="002D6880">
        <w:rPr>
          <w:rFonts w:cs="Arial"/>
        </w:rPr>
        <w:t>Adjunct Faculty</w:t>
      </w:r>
    </w:p>
    <w:p w14:paraId="25BF3F16" w14:textId="77777777" w:rsidR="00494C5E" w:rsidRPr="002D6880" w:rsidRDefault="00494C5E" w:rsidP="00494C5E">
      <w:pPr>
        <w:spacing w:after="0" w:line="240" w:lineRule="auto"/>
        <w:rPr>
          <w:rFonts w:cs="Arial"/>
        </w:rPr>
      </w:pPr>
      <w:r w:rsidRPr="002D6880">
        <w:rPr>
          <w:rFonts w:cs="Arial"/>
        </w:rPr>
        <w:t>Genesee Community College</w:t>
      </w:r>
    </w:p>
    <w:p w14:paraId="34E3F367" w14:textId="77777777" w:rsidR="00494C5E" w:rsidRPr="002D6880" w:rsidRDefault="00494C5E" w:rsidP="00494C5E">
      <w:pPr>
        <w:spacing w:after="0" w:line="240" w:lineRule="auto"/>
        <w:rPr>
          <w:rFonts w:cs="Arial"/>
        </w:rPr>
      </w:pPr>
      <w:hyperlink r:id="rId7" w:history="1">
        <w:r w:rsidRPr="002D6880">
          <w:rPr>
            <w:rStyle w:val="Hyperlink"/>
            <w:rFonts w:cs="Arial"/>
          </w:rPr>
          <w:t>JMLittlejohn@genesee.edu</w:t>
        </w:r>
      </w:hyperlink>
      <w:r w:rsidRPr="002D6880">
        <w:rPr>
          <w:rFonts w:cs="Arial"/>
        </w:rPr>
        <w:t xml:space="preserve">  </w:t>
      </w:r>
    </w:p>
    <w:p w14:paraId="27FD8A0A" w14:textId="77777777" w:rsidR="000A5121" w:rsidRDefault="000A5121">
      <w:bookmarkStart w:id="1" w:name="_GoBack"/>
      <w:bookmarkEnd w:id="1"/>
    </w:p>
    <w:sectPr w:rsidR="000A5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panose1 w:val="00000000000000000000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264610"/>
    <w:multiLevelType w:val="hybridMultilevel"/>
    <w:tmpl w:val="151C3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A0szQzMzE3NzVW0lEKTi0uzszPAykwrAUAWfILHCwAAAA="/>
  </w:docVars>
  <w:rsids>
    <w:rsidRoot w:val="00494C5E"/>
    <w:rsid w:val="000A5121"/>
    <w:rsid w:val="0049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0A86F"/>
  <w15:chartTrackingRefBased/>
  <w15:docId w15:val="{18AC58B9-1E5D-4F95-B5F5-045CF00E2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C5E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4C5E"/>
    <w:pPr>
      <w:keepNext/>
      <w:keepLines/>
      <w:spacing w:after="0" w:line="240" w:lineRule="auto"/>
      <w:jc w:val="center"/>
      <w:outlineLvl w:val="0"/>
    </w:pPr>
    <w:rPr>
      <w:rFonts w:ascii="Georgia" w:eastAsia="Roboto" w:hAnsi="Georgia" w:cs="Times New Roman"/>
      <w:color w:val="2E74B5" w:themeColor="accent1" w:themeShade="BF"/>
      <w:sz w:val="31"/>
      <w:szCs w:val="3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4C5E"/>
    <w:rPr>
      <w:rFonts w:ascii="Georgia" w:eastAsia="Roboto" w:hAnsi="Georgia" w:cs="Times New Roman"/>
      <w:color w:val="2E74B5" w:themeColor="accent1" w:themeShade="BF"/>
      <w:sz w:val="31"/>
      <w:szCs w:val="31"/>
      <w:lang w:eastAsia="en-US"/>
    </w:rPr>
  </w:style>
  <w:style w:type="paragraph" w:styleId="ListParagraph">
    <w:name w:val="List Paragraph"/>
    <w:basedOn w:val="Normal"/>
    <w:uiPriority w:val="34"/>
    <w:qFormat/>
    <w:rsid w:val="00494C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C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MLittlejohn@genese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KUWn_TJTrnU" TargetMode="External"/><Relationship Id="rId5" Type="http://schemas.openxmlformats.org/officeDocument/2006/relationships/hyperlink" Target="https://youtu.be/KUWn_TJTrn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armine University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Janice L.</dc:creator>
  <cp:keywords/>
  <dc:description/>
  <cp:lastModifiedBy>Poston, Janice L.</cp:lastModifiedBy>
  <cp:revision>1</cp:revision>
  <dcterms:created xsi:type="dcterms:W3CDTF">2018-07-17T14:22:00Z</dcterms:created>
  <dcterms:modified xsi:type="dcterms:W3CDTF">2018-07-17T14:23:00Z</dcterms:modified>
</cp:coreProperties>
</file>